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86F68" w14:textId="610D9006" w:rsidR="004E4428" w:rsidRDefault="004F607D" w:rsidP="004F607D">
      <w:pPr>
        <w:pStyle w:val="Heading1"/>
      </w:pPr>
      <w:r>
        <w:t xml:space="preserve">Assignment </w:t>
      </w:r>
      <w:r w:rsidR="00ED5CC2">
        <w:t>5</w:t>
      </w:r>
      <w:r>
        <w:t xml:space="preserve">.2 – </w:t>
      </w:r>
      <w:r w:rsidR="00ED5CC2">
        <w:rPr>
          <w:b/>
          <w:bCs/>
        </w:rPr>
        <w:t>Histogram and Boxplot</w:t>
      </w:r>
      <w:r w:rsidR="00ED5CC2">
        <w:rPr>
          <w:b/>
          <w:bCs/>
        </w:rPr>
        <w:tab/>
      </w:r>
    </w:p>
    <w:p w14:paraId="5BA1BFEF" w14:textId="674D1BF9" w:rsidR="004F607D" w:rsidRDefault="004F607D" w:rsidP="004F607D"/>
    <w:p w14:paraId="14370BBB" w14:textId="127F1EE7" w:rsidR="004F607D" w:rsidRDefault="004F607D" w:rsidP="004F607D">
      <w:pPr>
        <w:pStyle w:val="Heading2"/>
      </w:pPr>
      <w:r>
        <w:t>Tableau</w:t>
      </w:r>
    </w:p>
    <w:p w14:paraId="31D13659" w14:textId="789CD5BB" w:rsidR="004F607D" w:rsidRDefault="004F607D" w:rsidP="004F607D"/>
    <w:p w14:paraId="33C063FD" w14:textId="757A9D53" w:rsidR="004F607D" w:rsidRDefault="00ED5CC2" w:rsidP="004F607D">
      <w:pPr>
        <w:pStyle w:val="Heading3"/>
      </w:pPr>
      <w:r>
        <w:t>Histogram</w:t>
      </w:r>
    </w:p>
    <w:p w14:paraId="7BF27202" w14:textId="20420778" w:rsidR="00ED5CC2" w:rsidRPr="00ED5CC2" w:rsidRDefault="00ED5CC2" w:rsidP="00ED5CC2">
      <w:r>
        <w:rPr>
          <w:noProof/>
        </w:rPr>
        <w:drawing>
          <wp:inline distT="0" distB="0" distL="0" distR="0" wp14:anchorId="2025538C" wp14:editId="1428AC01">
            <wp:extent cx="3676650" cy="564848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77517" cy="564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71E1C" w14:textId="7B1AC99F" w:rsidR="004F607D" w:rsidRDefault="004F607D" w:rsidP="004F607D">
      <w:pPr>
        <w:pStyle w:val="ListParagraph"/>
      </w:pPr>
    </w:p>
    <w:p w14:paraId="4DB5D478" w14:textId="4D13A65C" w:rsidR="004F607D" w:rsidRDefault="004F607D" w:rsidP="00A0157A">
      <w:pPr>
        <w:pStyle w:val="ListParagraph"/>
        <w:ind w:left="0"/>
      </w:pPr>
    </w:p>
    <w:p w14:paraId="15063968" w14:textId="1D10B929" w:rsidR="004F607D" w:rsidRDefault="004F607D" w:rsidP="004F607D">
      <w:pPr>
        <w:pStyle w:val="ListParagraph"/>
      </w:pPr>
    </w:p>
    <w:p w14:paraId="259C0EDF" w14:textId="6EF34498" w:rsidR="004F607D" w:rsidRDefault="004F607D" w:rsidP="004F607D">
      <w:pPr>
        <w:pStyle w:val="ListParagraph"/>
      </w:pPr>
    </w:p>
    <w:p w14:paraId="66102581" w14:textId="147BBDFA" w:rsidR="004F607D" w:rsidRDefault="004F607D" w:rsidP="00ED5CC2"/>
    <w:p w14:paraId="66078FDF" w14:textId="12D8C4B3" w:rsidR="004F607D" w:rsidRDefault="00ED5CC2" w:rsidP="004F607D">
      <w:pPr>
        <w:pStyle w:val="Heading3"/>
      </w:pPr>
      <w:r>
        <w:lastRenderedPageBreak/>
        <w:t>Box</w:t>
      </w:r>
      <w:r w:rsidR="00A0157A">
        <w:t xml:space="preserve"> </w:t>
      </w:r>
      <w:r w:rsidR="00530529">
        <w:t>Plot</w:t>
      </w:r>
    </w:p>
    <w:p w14:paraId="31E84E07" w14:textId="18463AB6" w:rsidR="004F607D" w:rsidRDefault="00ED5CC2" w:rsidP="004F607D">
      <w:pPr>
        <w:pStyle w:val="ListParagraph"/>
      </w:pPr>
      <w:r>
        <w:rPr>
          <w:noProof/>
        </w:rPr>
        <w:drawing>
          <wp:inline distT="0" distB="0" distL="0" distR="0" wp14:anchorId="59471F26" wp14:editId="1882D624">
            <wp:extent cx="4457700" cy="7715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771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39A75" w14:textId="68A80D17" w:rsidR="00A0157A" w:rsidRDefault="00A0157A" w:rsidP="006A1873">
      <w:pPr>
        <w:rPr>
          <w:noProof/>
        </w:rPr>
      </w:pPr>
    </w:p>
    <w:p w14:paraId="120B22F2" w14:textId="50484D7E" w:rsidR="00A0157A" w:rsidRDefault="00A0157A" w:rsidP="006A1873">
      <w:pPr>
        <w:rPr>
          <w:noProof/>
        </w:rPr>
      </w:pPr>
    </w:p>
    <w:p w14:paraId="00D1C1BB" w14:textId="0A01C614" w:rsidR="00A0157A" w:rsidRDefault="00A0157A" w:rsidP="006A1873">
      <w:pPr>
        <w:rPr>
          <w:noProof/>
        </w:rPr>
      </w:pPr>
    </w:p>
    <w:p w14:paraId="0118A804" w14:textId="77777777" w:rsidR="00A0157A" w:rsidRDefault="00A0157A" w:rsidP="006A1873"/>
    <w:p w14:paraId="5B2B00B8" w14:textId="65893AA4" w:rsidR="004F607D" w:rsidRDefault="006A1873" w:rsidP="006A1873">
      <w:pPr>
        <w:pStyle w:val="Heading2"/>
      </w:pPr>
      <w:r>
        <w:t>Python</w:t>
      </w:r>
    </w:p>
    <w:p w14:paraId="26C3FC09" w14:textId="5B27F46B" w:rsidR="006A1873" w:rsidRDefault="00ED5CC2" w:rsidP="006A1873">
      <w:pPr>
        <w:pStyle w:val="Heading3"/>
      </w:pPr>
      <w:r>
        <w:t>Histogram</w:t>
      </w:r>
    </w:p>
    <w:p w14:paraId="47A8BB49" w14:textId="5B290051" w:rsidR="006A1873" w:rsidRDefault="00ED5CC2" w:rsidP="006A1873">
      <w:pPr>
        <w:pStyle w:val="ListParagraph"/>
      </w:pPr>
      <w:r>
        <w:rPr>
          <w:noProof/>
        </w:rPr>
        <w:drawing>
          <wp:inline distT="0" distB="0" distL="0" distR="0" wp14:anchorId="71D1F6E9" wp14:editId="357B6D9D">
            <wp:extent cx="5097780" cy="33299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778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BD911" w14:textId="62665A56" w:rsidR="0052796F" w:rsidRDefault="00ED5CC2" w:rsidP="00CE6409">
      <w:pPr>
        <w:pStyle w:val="Heading3"/>
      </w:pPr>
      <w:r>
        <w:lastRenderedPageBreak/>
        <w:t>Box</w:t>
      </w:r>
      <w:r w:rsidR="00110476">
        <w:t xml:space="preserve"> plot</w:t>
      </w:r>
    </w:p>
    <w:p w14:paraId="04028788" w14:textId="14D04549" w:rsidR="00CE6409" w:rsidRDefault="00ED5CC2" w:rsidP="006A1873">
      <w:pPr>
        <w:pStyle w:val="ListParagraph"/>
      </w:pPr>
      <w:r>
        <w:rPr>
          <w:noProof/>
        </w:rPr>
        <w:drawing>
          <wp:inline distT="0" distB="0" distL="0" distR="0" wp14:anchorId="3CDC1B49" wp14:editId="7469AAF4">
            <wp:extent cx="4853940" cy="332994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31B4E" w14:textId="14FEB1B4" w:rsidR="0091752B" w:rsidRDefault="0091752B" w:rsidP="00CE6409"/>
    <w:p w14:paraId="27CB9F6B" w14:textId="7BA00E08" w:rsidR="003B2E31" w:rsidRDefault="003B2E31" w:rsidP="003B2E31">
      <w:pPr>
        <w:pStyle w:val="Heading2"/>
      </w:pPr>
      <w:r>
        <w:t>R Programming</w:t>
      </w:r>
    </w:p>
    <w:p w14:paraId="49AF8D35" w14:textId="01A2FF40" w:rsidR="003B2E31" w:rsidRDefault="00ED5CC2" w:rsidP="003B2E31">
      <w:pPr>
        <w:pStyle w:val="Heading3"/>
      </w:pPr>
      <w:r>
        <w:t>Histogram</w:t>
      </w:r>
    </w:p>
    <w:p w14:paraId="6526F01F" w14:textId="46E3126E" w:rsidR="00ED5CC2" w:rsidRPr="00ED5CC2" w:rsidRDefault="00ED5CC2" w:rsidP="00ED5CC2">
      <w:r>
        <w:rPr>
          <w:noProof/>
        </w:rPr>
        <mc:AlternateContent>
          <mc:Choice Requires="wps">
            <w:drawing>
              <wp:inline distT="0" distB="0" distL="0" distR="0" wp14:anchorId="2ACE874E" wp14:editId="26E8D5F6">
                <wp:extent cx="304800" cy="304800"/>
                <wp:effectExtent l="0" t="0" r="0" b="0"/>
                <wp:docPr id="7" name="Rectangl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3015259" id="Rectangle 7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5MtuE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 w:rsidRPr="00ED5CC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4B8EBC" wp14:editId="75C5A3AF">
            <wp:extent cx="5486400" cy="28987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D2BBC" w14:textId="24CEAF3C" w:rsidR="00342BDB" w:rsidRDefault="005C48DE" w:rsidP="00342BDB">
      <w:r>
        <w:rPr>
          <w:noProof/>
        </w:rPr>
        <mc:AlternateContent>
          <mc:Choice Requires="wps">
            <w:drawing>
              <wp:inline distT="0" distB="0" distL="0" distR="0" wp14:anchorId="060F8457" wp14:editId="35F0B1A4">
                <wp:extent cx="304800" cy="304800"/>
                <wp:effectExtent l="0" t="0" r="0" b="0"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EEBECE3" id="Rectangle 1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LE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zDs7uQwkHPM/rK&#10;qoFbd1qwjwUafKg478k/Umox+AdUP4JweNtymr4Jnh8wAL8/uohwaDU0zHSaIIoXGMkIjCZWwyds&#10;uCJsImb5dob6VIOFEbs8pf1pSnoXhWLnRTm/LHmWikOHe6oA1fGxpxA/aOxFutSSmF0Gh+1DiGPq&#10;MSXVcnhvu479UHXuhYMxkyeTT3xHKVbY7Jk74bhMvPx8aZF+STHwItUy/NwAaSm6j477v5rO52nz&#10;sjF/+37GBp1HVucRcIqhahmlGK+3cdzWjSe7brPMI8cb1szY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F+REs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5C48DE">
        <w:t xml:space="preserve"> </w:t>
      </w:r>
      <w:r w:rsidR="00ED5CC2">
        <w:rPr>
          <w:noProof/>
        </w:rPr>
        <mc:AlternateContent>
          <mc:Choice Requires="wps">
            <w:drawing>
              <wp:inline distT="0" distB="0" distL="0" distR="0" wp14:anchorId="1DD2C641" wp14:editId="6C1CB813">
                <wp:extent cx="304800" cy="304800"/>
                <wp:effectExtent l="0" t="0" r="0" b="0"/>
                <wp:docPr id="2" name="Rectangl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8B9B2A" id="Rectangl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" filled="f" stroked="f">
                <o:lock v:ext="edit" aspectratio="t"/>
                <w10:anchorlock/>
              </v:rect>
            </w:pict>
          </mc:Fallback>
        </mc:AlternateContent>
      </w:r>
    </w:p>
    <w:p w14:paraId="2A92D26F" w14:textId="413F4BAC" w:rsidR="00342BDB" w:rsidRDefault="00ED5CC2" w:rsidP="00342BDB">
      <w:pPr>
        <w:pStyle w:val="Heading3"/>
      </w:pPr>
      <w:r>
        <w:lastRenderedPageBreak/>
        <w:t>Box plot</w:t>
      </w:r>
    </w:p>
    <w:p w14:paraId="63300FDD" w14:textId="323944D6" w:rsidR="00342BDB" w:rsidRDefault="005C48DE" w:rsidP="00ED5CC2">
      <w:r>
        <w:t xml:space="preserve"> </w:t>
      </w:r>
      <w:r w:rsidR="00ED5CC2">
        <w:rPr>
          <w:noProof/>
        </w:rPr>
        <w:drawing>
          <wp:inline distT="0" distB="0" distL="0" distR="0" wp14:anchorId="5A12A14E" wp14:editId="7550E3D4">
            <wp:extent cx="5486400" cy="3514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F3DA" w14:textId="2676FA7E" w:rsidR="0039019B" w:rsidRDefault="0039019B" w:rsidP="00342BDB"/>
    <w:p w14:paraId="3C77F944" w14:textId="3B4120F2" w:rsidR="006A2425" w:rsidRPr="00342BDB" w:rsidRDefault="006A2425" w:rsidP="00342BDB"/>
    <w:sectPr w:rsidR="006A2425" w:rsidRPr="00342BDB" w:rsidSect="00A0157A">
      <w:pgSz w:w="12240" w:h="15840"/>
      <w:pgMar w:top="1440" w:right="21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912354"/>
    <w:multiLevelType w:val="hybridMultilevel"/>
    <w:tmpl w:val="2E28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TAytLQwMzIyMTNT0lEKTi0uzszPAykwrgUAKfdylywAAAA="/>
  </w:docVars>
  <w:rsids>
    <w:rsidRoot w:val="004F607D"/>
    <w:rsid w:val="00001AC6"/>
    <w:rsid w:val="00040E09"/>
    <w:rsid w:val="00110476"/>
    <w:rsid w:val="00137FB1"/>
    <w:rsid w:val="002C2E71"/>
    <w:rsid w:val="00342BDB"/>
    <w:rsid w:val="0039019B"/>
    <w:rsid w:val="003B2E31"/>
    <w:rsid w:val="004E4428"/>
    <w:rsid w:val="004F607D"/>
    <w:rsid w:val="0052796F"/>
    <w:rsid w:val="00530529"/>
    <w:rsid w:val="005B2CE1"/>
    <w:rsid w:val="005C48DE"/>
    <w:rsid w:val="00653CDB"/>
    <w:rsid w:val="006A1873"/>
    <w:rsid w:val="006A2425"/>
    <w:rsid w:val="006B4647"/>
    <w:rsid w:val="006F3FCB"/>
    <w:rsid w:val="00910640"/>
    <w:rsid w:val="0091752B"/>
    <w:rsid w:val="009D4E96"/>
    <w:rsid w:val="00A0157A"/>
    <w:rsid w:val="00AB1E76"/>
    <w:rsid w:val="00B3746D"/>
    <w:rsid w:val="00CC7E5C"/>
    <w:rsid w:val="00CE6409"/>
    <w:rsid w:val="00CF0DD3"/>
    <w:rsid w:val="00D72505"/>
    <w:rsid w:val="00ED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BC774"/>
  <w15:chartTrackingRefBased/>
  <w15:docId w15:val="{889F9582-8B0E-472E-BC20-D669AC858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0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60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60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F6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B4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EBB56-4450-4C50-BBEE-2173E6B8F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</TotalTime>
  <Pages>5</Pages>
  <Words>23</Words>
  <Characters>13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28</cp:revision>
  <dcterms:created xsi:type="dcterms:W3CDTF">2020-06-27T19:03:00Z</dcterms:created>
  <dcterms:modified xsi:type="dcterms:W3CDTF">2020-08-08T07:13:00Z</dcterms:modified>
</cp:coreProperties>
</file>